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00D45" w14:textId="5CD4C121" w:rsidR="00963498" w:rsidRDefault="00963498" w:rsidP="004B3B11">
      <w:pPr>
        <w:ind w:left="360" w:hanging="360"/>
        <w:jc w:val="center"/>
        <w:rPr>
          <w:b/>
          <w:bCs/>
          <w:sz w:val="36"/>
          <w:szCs w:val="40"/>
        </w:rPr>
      </w:pPr>
      <w:r>
        <w:rPr>
          <w:noProof/>
        </w:rPr>
        <w:drawing>
          <wp:inline distT="0" distB="0" distL="0" distR="0" wp14:anchorId="5BC64901" wp14:editId="4018B874">
            <wp:extent cx="5274310" cy="355745"/>
            <wp:effectExtent l="0" t="0" r="2540" b="6350"/>
            <wp:docPr id="2" name="图片 2" descr="Qiushi Academy for Advanced Studies, Zhejiang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iushi Academy for Advanced Studies, Zhejiang Universit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16AEB" w14:textId="7FF6F646" w:rsidR="004B3B11" w:rsidRPr="004B3B11" w:rsidRDefault="00036146" w:rsidP="004B3B11">
      <w:pPr>
        <w:ind w:left="360" w:hanging="360"/>
        <w:jc w:val="center"/>
        <w:rPr>
          <w:b/>
          <w:bCs/>
          <w:sz w:val="36"/>
          <w:szCs w:val="40"/>
        </w:rPr>
      </w:pPr>
      <w:r w:rsidRPr="00036146">
        <w:rPr>
          <w:b/>
          <w:bCs/>
          <w:sz w:val="36"/>
          <w:szCs w:val="40"/>
        </w:rPr>
        <w:t>Software Environment Construction Guide</w:t>
      </w:r>
    </w:p>
    <w:p w14:paraId="26DF4D1F" w14:textId="14ACEB62" w:rsidR="00D913C1" w:rsidRDefault="00036146" w:rsidP="00474A6B">
      <w:pPr>
        <w:pStyle w:val="a3"/>
        <w:numPr>
          <w:ilvl w:val="0"/>
          <w:numId w:val="1"/>
        </w:numPr>
        <w:ind w:firstLineChars="0"/>
        <w:jc w:val="left"/>
      </w:pPr>
      <w:r w:rsidRPr="00036146">
        <w:t>Install anaconda</w:t>
      </w:r>
    </w:p>
    <w:p w14:paraId="397C4086" w14:textId="52CC65A8" w:rsidR="00D913C1" w:rsidRDefault="001515F9" w:rsidP="00474A6B">
      <w:pPr>
        <w:pStyle w:val="a3"/>
        <w:numPr>
          <w:ilvl w:val="0"/>
          <w:numId w:val="1"/>
        </w:numPr>
        <w:ind w:firstLineChars="0"/>
        <w:jc w:val="left"/>
      </w:pPr>
      <w:r w:rsidRPr="001515F9">
        <w:t xml:space="preserve">Install the GPU driver and the corresponding </w:t>
      </w:r>
      <w:proofErr w:type="spellStart"/>
      <w:r w:rsidRPr="001515F9">
        <w:t>cuda</w:t>
      </w:r>
      <w:proofErr w:type="spellEnd"/>
      <w:r w:rsidRPr="001515F9">
        <w:t xml:space="preserve"> version. For example: GTX1060 driver and </w:t>
      </w:r>
      <w:proofErr w:type="spellStart"/>
      <w:r w:rsidRPr="001515F9">
        <w:t>cuda</w:t>
      </w:r>
      <w:proofErr w:type="spellEnd"/>
      <w:r w:rsidRPr="001515F9">
        <w:t xml:space="preserve"> 10.2</w:t>
      </w:r>
    </w:p>
    <w:p w14:paraId="052F275E" w14:textId="582A9EEE" w:rsidR="00D913C1" w:rsidRDefault="0069319B" w:rsidP="00474A6B">
      <w:pPr>
        <w:pStyle w:val="a3"/>
        <w:numPr>
          <w:ilvl w:val="0"/>
          <w:numId w:val="1"/>
        </w:numPr>
        <w:ind w:firstLineChars="0"/>
        <w:jc w:val="left"/>
      </w:pPr>
      <w:r w:rsidRPr="0069319B">
        <w:t xml:space="preserve">Open pytorch.org and use </w:t>
      </w:r>
      <w:proofErr w:type="spellStart"/>
      <w:r w:rsidRPr="0069319B">
        <w:t>conda</w:t>
      </w:r>
      <w:proofErr w:type="spellEnd"/>
      <w:r w:rsidRPr="0069319B">
        <w:t xml:space="preserve"> to install the corresponding version. For example: </w:t>
      </w:r>
      <w:proofErr w:type="spellStart"/>
      <w:r w:rsidRPr="0069319B">
        <w:t>conda</w:t>
      </w:r>
      <w:proofErr w:type="spellEnd"/>
      <w:r w:rsidRPr="0069319B">
        <w:t xml:space="preserve"> install </w:t>
      </w:r>
      <w:proofErr w:type="spellStart"/>
      <w:r w:rsidRPr="0069319B">
        <w:t>pytorch</w:t>
      </w:r>
      <w:proofErr w:type="spellEnd"/>
      <w:r w:rsidRPr="0069319B">
        <w:t xml:space="preserve">==1.7.0 </w:t>
      </w:r>
      <w:proofErr w:type="spellStart"/>
      <w:r w:rsidRPr="0069319B">
        <w:t>torchvision</w:t>
      </w:r>
      <w:proofErr w:type="spellEnd"/>
      <w:r w:rsidRPr="0069319B">
        <w:t xml:space="preserve">==0.8.0 </w:t>
      </w:r>
      <w:proofErr w:type="spellStart"/>
      <w:r w:rsidRPr="0069319B">
        <w:t>torchaudio</w:t>
      </w:r>
      <w:proofErr w:type="spellEnd"/>
      <w:r w:rsidRPr="0069319B">
        <w:t xml:space="preserve">==0.7.0 </w:t>
      </w:r>
      <w:proofErr w:type="spellStart"/>
      <w:r w:rsidRPr="0069319B">
        <w:t>cudatoolkit</w:t>
      </w:r>
      <w:proofErr w:type="spellEnd"/>
      <w:r w:rsidRPr="0069319B">
        <w:t xml:space="preserve">=10.2 -c </w:t>
      </w:r>
      <w:proofErr w:type="spellStart"/>
      <w:r w:rsidRPr="0069319B">
        <w:t>pytorch</w:t>
      </w:r>
      <w:proofErr w:type="spellEnd"/>
    </w:p>
    <w:p w14:paraId="50F19065" w14:textId="56D4DD52" w:rsidR="00D913C1" w:rsidRDefault="00896EC3" w:rsidP="00474A6B">
      <w:pPr>
        <w:pStyle w:val="a3"/>
        <w:numPr>
          <w:ilvl w:val="0"/>
          <w:numId w:val="1"/>
        </w:numPr>
        <w:ind w:firstLineChars="0"/>
        <w:jc w:val="left"/>
      </w:pPr>
      <w:r w:rsidRPr="00896EC3">
        <w:t xml:space="preserve">Install </w:t>
      </w:r>
      <w:proofErr w:type="spellStart"/>
      <w:r w:rsidR="00AA4386">
        <w:rPr>
          <w:rFonts w:hint="eastAsia"/>
        </w:rPr>
        <w:t>P</w:t>
      </w:r>
      <w:r w:rsidRPr="00896EC3">
        <w:t>ycharm</w:t>
      </w:r>
      <w:proofErr w:type="spellEnd"/>
      <w:r w:rsidRPr="00896EC3">
        <w:t xml:space="preserve">, note that the configuration environment is </w:t>
      </w:r>
      <w:r w:rsidR="00AA4386">
        <w:t>P</w:t>
      </w:r>
      <w:r w:rsidRPr="00896EC3">
        <w:t>ython in the anaconda directory</w:t>
      </w:r>
    </w:p>
    <w:p w14:paraId="2E3CBE2C" w14:textId="22341DEE" w:rsidR="00D913C1" w:rsidRDefault="00AA4386" w:rsidP="00474A6B">
      <w:pPr>
        <w:pStyle w:val="a3"/>
        <w:numPr>
          <w:ilvl w:val="0"/>
          <w:numId w:val="1"/>
        </w:numPr>
        <w:ind w:firstLineChars="0"/>
        <w:jc w:val="left"/>
      </w:pPr>
      <w:r w:rsidRPr="00AA4386">
        <w:t xml:space="preserve">Use </w:t>
      </w:r>
      <w:proofErr w:type="spellStart"/>
      <w:r>
        <w:t>P</w:t>
      </w:r>
      <w:r w:rsidRPr="00AA4386">
        <w:t>ycharm</w:t>
      </w:r>
      <w:proofErr w:type="spellEnd"/>
      <w:r w:rsidRPr="00AA4386">
        <w:t xml:space="preserve"> to test registration.py, if the operation is successful, the </w:t>
      </w:r>
      <w:proofErr w:type="spellStart"/>
      <w:r w:rsidR="005F3DD0">
        <w:t>P</w:t>
      </w:r>
      <w:r w:rsidRPr="00AA4386">
        <w:t>ytorch</w:t>
      </w:r>
      <w:proofErr w:type="spellEnd"/>
      <w:r w:rsidRPr="00AA4386">
        <w:t xml:space="preserve"> environment configuration is successful</w:t>
      </w:r>
    </w:p>
    <w:p w14:paraId="01193913" w14:textId="77777777" w:rsidR="005F3DD0" w:rsidRDefault="005F3DD0" w:rsidP="005F3DD0">
      <w:pPr>
        <w:pStyle w:val="a3"/>
        <w:numPr>
          <w:ilvl w:val="0"/>
          <w:numId w:val="1"/>
        </w:numPr>
        <w:ind w:firstLineChars="0"/>
        <w:jc w:val="left"/>
      </w:pPr>
      <w:r w:rsidRPr="005F3DD0">
        <w:t>Copy the compiled version of OpenCV corresponding to mingw64, for example: opencv3.43_mingw_64</w:t>
      </w:r>
    </w:p>
    <w:p w14:paraId="7080595A" w14:textId="195F890B" w:rsidR="005F3DD0" w:rsidRDefault="005F3DD0" w:rsidP="005F3DD0">
      <w:pPr>
        <w:pStyle w:val="a3"/>
        <w:numPr>
          <w:ilvl w:val="0"/>
          <w:numId w:val="1"/>
        </w:numPr>
        <w:ind w:firstLineChars="0"/>
        <w:jc w:val="left"/>
      </w:pPr>
      <w:r>
        <w:t>Add system environment variable: MinGW 64-bit version</w:t>
      </w:r>
    </w:p>
    <w:p w14:paraId="1D420370" w14:textId="06F0CDF8" w:rsidR="005F3DD0" w:rsidRPr="00471C36" w:rsidRDefault="005F3DD0" w:rsidP="005F3DD0">
      <w:pPr>
        <w:ind w:left="360"/>
        <w:jc w:val="left"/>
        <w:rPr>
          <w:rFonts w:hint="eastAsia"/>
        </w:rPr>
      </w:pPr>
      <w:r>
        <w:t>For example: C:\opencv3.43_mingw_64\install\x64\mingw\bin</w:t>
      </w:r>
    </w:p>
    <w:p w14:paraId="4271A801" w14:textId="305F808A" w:rsidR="00D913C1" w:rsidRDefault="005F3DD0" w:rsidP="00474A6B">
      <w:pPr>
        <w:pStyle w:val="a3"/>
        <w:numPr>
          <w:ilvl w:val="0"/>
          <w:numId w:val="1"/>
        </w:numPr>
        <w:ind w:firstLineChars="0"/>
        <w:jc w:val="left"/>
      </w:pPr>
      <w:r w:rsidRPr="005F3DD0">
        <w:t>Install the corresponding version of Qt, such as Qt 5.12.8</w:t>
      </w:r>
    </w:p>
    <w:p w14:paraId="2C46D237" w14:textId="77777777" w:rsidR="005F3DD0" w:rsidRDefault="005F3DD0" w:rsidP="005F3DD0">
      <w:pPr>
        <w:pStyle w:val="a3"/>
        <w:numPr>
          <w:ilvl w:val="0"/>
          <w:numId w:val="1"/>
        </w:numPr>
        <w:ind w:firstLineChars="0"/>
        <w:jc w:val="left"/>
      </w:pPr>
      <w:r w:rsidRPr="005F3DD0">
        <w:t>Click the .pro file to open the project, and select the Qt corresponding MINGW 64 compiler</w:t>
      </w:r>
    </w:p>
    <w:p w14:paraId="39C7CEA7" w14:textId="7758FF4B" w:rsidR="005E24AD" w:rsidRDefault="005F3DD0" w:rsidP="005F3DD0">
      <w:pPr>
        <w:pStyle w:val="a3"/>
        <w:numPr>
          <w:ilvl w:val="0"/>
          <w:numId w:val="1"/>
        </w:numPr>
        <w:ind w:left="0" w:firstLineChars="0" w:firstLine="0"/>
        <w:jc w:val="left"/>
      </w:pPr>
      <w:r w:rsidRPr="005F3DD0">
        <w:t xml:space="preserve">Change the </w:t>
      </w:r>
      <w:proofErr w:type="spellStart"/>
      <w:r w:rsidRPr="005F3DD0">
        <w:t>opencv</w:t>
      </w:r>
      <w:proofErr w:type="spellEnd"/>
      <w:r w:rsidRPr="005F3DD0">
        <w:t xml:space="preserve"> and python paths in the .pro file as follows</w:t>
      </w:r>
    </w:p>
    <w:p w14:paraId="7ECA0B3E" w14:textId="77777777" w:rsidR="005E24AD" w:rsidRDefault="005E24AD" w:rsidP="00474A6B">
      <w:pPr>
        <w:jc w:val="left"/>
      </w:pPr>
    </w:p>
    <w:p w14:paraId="012EE44C" w14:textId="77777777" w:rsidR="005E24AD" w:rsidRDefault="005E24AD" w:rsidP="00474A6B">
      <w:pPr>
        <w:jc w:val="left"/>
      </w:pPr>
      <w:r>
        <w:t>#Environment opencv3.43_mingw_64</w:t>
      </w:r>
    </w:p>
    <w:p w14:paraId="7EF8F040" w14:textId="77777777" w:rsidR="005E24AD" w:rsidRDefault="005E24AD" w:rsidP="00474A6B">
      <w:pPr>
        <w:jc w:val="left"/>
      </w:pPr>
      <w:r>
        <w:t>INCLUDEPATH += D:\ProgramData\opencv3.43_mingw_64\install\include</w:t>
      </w:r>
    </w:p>
    <w:p w14:paraId="2F25D3BE" w14:textId="77777777" w:rsidR="005E24AD" w:rsidRDefault="005E24AD" w:rsidP="00474A6B">
      <w:pPr>
        <w:jc w:val="left"/>
      </w:pPr>
      <w:r>
        <w:t>LIBS += -L D:\ProgramData\opencv3.43_mingw_64\install\x64\mingw\lib\libopencv_</w:t>
      </w:r>
      <w:proofErr w:type="gramStart"/>
      <w:r>
        <w:t>*.a</w:t>
      </w:r>
      <w:proofErr w:type="gramEnd"/>
      <w:r>
        <w:t xml:space="preserve"> \</w:t>
      </w:r>
    </w:p>
    <w:p w14:paraId="5938F537" w14:textId="77777777" w:rsidR="005E24AD" w:rsidRDefault="005E24AD" w:rsidP="00474A6B">
      <w:pPr>
        <w:jc w:val="left"/>
      </w:pPr>
    </w:p>
    <w:p w14:paraId="79242CF9" w14:textId="77777777" w:rsidR="005E24AD" w:rsidRDefault="005E24AD" w:rsidP="00474A6B">
      <w:pPr>
        <w:jc w:val="left"/>
      </w:pPr>
      <w:r>
        <w:t xml:space="preserve"># python </w:t>
      </w:r>
      <w:proofErr w:type="spellStart"/>
      <w:r>
        <w:t>enviroment</w:t>
      </w:r>
      <w:proofErr w:type="spellEnd"/>
    </w:p>
    <w:p w14:paraId="7BDE3F2B" w14:textId="77777777" w:rsidR="005E24AD" w:rsidRDefault="005E24AD" w:rsidP="00474A6B">
      <w:pPr>
        <w:jc w:val="left"/>
      </w:pPr>
      <w:r>
        <w:t>INCLUDEPATH += 'D:\</w:t>
      </w:r>
      <w:proofErr w:type="spellStart"/>
      <w:r>
        <w:t>ProgramData</w:t>
      </w:r>
      <w:proofErr w:type="spellEnd"/>
      <w:r>
        <w:t>\Anaconda3\include'</w:t>
      </w:r>
    </w:p>
    <w:p w14:paraId="182A586C" w14:textId="0EBA9D8B" w:rsidR="005E24AD" w:rsidRDefault="005E24AD" w:rsidP="00474A6B">
      <w:pPr>
        <w:jc w:val="left"/>
      </w:pPr>
      <w:r>
        <w:t>INCLUDEPATH += 'D:\</w:t>
      </w:r>
      <w:proofErr w:type="spellStart"/>
      <w:r>
        <w:t>ProgramData</w:t>
      </w:r>
      <w:proofErr w:type="spellEnd"/>
      <w:r>
        <w:t>\Anaconda3\Lib\site</w:t>
      </w:r>
      <w:r w:rsidR="00474A6B">
        <w:t xml:space="preserve"> </w:t>
      </w:r>
      <w:r>
        <w:t>packages\</w:t>
      </w:r>
      <w:proofErr w:type="spellStart"/>
      <w:r>
        <w:t>numpy</w:t>
      </w:r>
      <w:proofErr w:type="spellEnd"/>
      <w:r>
        <w:t>\core\include\</w:t>
      </w:r>
      <w:proofErr w:type="spellStart"/>
      <w:r>
        <w:t>numpy</w:t>
      </w:r>
      <w:proofErr w:type="spellEnd"/>
      <w:r>
        <w:t>'</w:t>
      </w:r>
    </w:p>
    <w:p w14:paraId="2B8EEE31" w14:textId="77777777" w:rsidR="005E24AD" w:rsidRDefault="005E24AD" w:rsidP="00474A6B">
      <w:pPr>
        <w:jc w:val="left"/>
      </w:pPr>
      <w:r>
        <w:t>LIBS += 'D:\</w:t>
      </w:r>
      <w:proofErr w:type="spellStart"/>
      <w:r>
        <w:t>ProgramData</w:t>
      </w:r>
      <w:proofErr w:type="spellEnd"/>
      <w:r>
        <w:t>\Anaconda3\libs\python3.lib'</w:t>
      </w:r>
    </w:p>
    <w:p w14:paraId="2554A82B" w14:textId="77777777" w:rsidR="005E24AD" w:rsidRDefault="005E24AD" w:rsidP="00474A6B">
      <w:pPr>
        <w:jc w:val="left"/>
      </w:pPr>
      <w:r>
        <w:t>LIBS += 'D:\</w:t>
      </w:r>
      <w:proofErr w:type="spellStart"/>
      <w:r>
        <w:t>ProgramData</w:t>
      </w:r>
      <w:proofErr w:type="spellEnd"/>
      <w:r>
        <w:t>\Anaconda3\libs\python3_d.lib'</w:t>
      </w:r>
    </w:p>
    <w:p w14:paraId="3BC42F58" w14:textId="77777777" w:rsidR="005E24AD" w:rsidRDefault="005E24AD" w:rsidP="00474A6B">
      <w:pPr>
        <w:jc w:val="left"/>
      </w:pPr>
      <w:r>
        <w:t>LIBS += 'D:\</w:t>
      </w:r>
      <w:proofErr w:type="spellStart"/>
      <w:r>
        <w:t>ProgramData</w:t>
      </w:r>
      <w:proofErr w:type="spellEnd"/>
      <w:r>
        <w:t>\Anaconda3\libs\python37.lib'</w:t>
      </w:r>
    </w:p>
    <w:p w14:paraId="28262C58" w14:textId="63424E7C" w:rsidR="005E24AD" w:rsidRDefault="005E24AD" w:rsidP="00474A6B">
      <w:pPr>
        <w:jc w:val="left"/>
      </w:pPr>
      <w:r>
        <w:t>LIBS += 'D:\</w:t>
      </w:r>
      <w:proofErr w:type="spellStart"/>
      <w:r>
        <w:t>ProgramData</w:t>
      </w:r>
      <w:proofErr w:type="spellEnd"/>
      <w:r>
        <w:t>\Anaconda3\libs\python37_d.lib'</w:t>
      </w:r>
    </w:p>
    <w:p w14:paraId="01C9E077" w14:textId="2BD17E65" w:rsidR="00983E87" w:rsidRPr="00983E87" w:rsidRDefault="005F3DD0" w:rsidP="00474A6B">
      <w:pPr>
        <w:jc w:val="left"/>
      </w:pPr>
      <w:r w:rsidRPr="005F3DD0">
        <w:t xml:space="preserve"> (If there is no python3_d.lib, python37_d.lib, copy the original files of python3.lib and python37.lib, and add the suffix of ‘_d’ after them)</w:t>
      </w:r>
    </w:p>
    <w:p w14:paraId="6CB29147" w14:textId="197C459C" w:rsidR="00474A6B" w:rsidRDefault="00474A6B" w:rsidP="00474A6B">
      <w:pPr>
        <w:jc w:val="left"/>
      </w:pPr>
    </w:p>
    <w:p w14:paraId="4F872C0A" w14:textId="0FDC5EBD" w:rsidR="00474A6B" w:rsidRDefault="005F3DD0" w:rsidP="00474A6B">
      <w:pPr>
        <w:pStyle w:val="a3"/>
        <w:numPr>
          <w:ilvl w:val="0"/>
          <w:numId w:val="1"/>
        </w:numPr>
        <w:ind w:firstLineChars="0"/>
        <w:jc w:val="left"/>
      </w:pPr>
      <w:r w:rsidRPr="005F3DD0">
        <w:t>Click the compile button to test whether the application is output</w:t>
      </w:r>
    </w:p>
    <w:p w14:paraId="65B9B56D" w14:textId="784E00E3" w:rsidR="00474A6B" w:rsidRDefault="00474A6B" w:rsidP="00474A6B">
      <w:pPr>
        <w:jc w:val="left"/>
      </w:pPr>
    </w:p>
    <w:p w14:paraId="63850CC2" w14:textId="142B210D" w:rsidR="00474A6B" w:rsidRDefault="00474A6B" w:rsidP="00474A6B">
      <w:pPr>
        <w:jc w:val="left"/>
      </w:pPr>
    </w:p>
    <w:p w14:paraId="559F9F87" w14:textId="67B7D389" w:rsidR="005F3DD0" w:rsidRDefault="005F3DD0" w:rsidP="00474A6B">
      <w:pPr>
        <w:jc w:val="left"/>
      </w:pPr>
    </w:p>
    <w:p w14:paraId="123B1247" w14:textId="7F38E9A8" w:rsidR="005F3DD0" w:rsidRDefault="005F3DD0" w:rsidP="00474A6B">
      <w:pPr>
        <w:jc w:val="left"/>
      </w:pPr>
    </w:p>
    <w:p w14:paraId="4568D741" w14:textId="77777777" w:rsidR="005F3DD0" w:rsidRPr="005F3DD0" w:rsidRDefault="005F3DD0" w:rsidP="00474A6B">
      <w:pPr>
        <w:jc w:val="left"/>
        <w:rPr>
          <w:rFonts w:hint="eastAsia"/>
        </w:rPr>
      </w:pPr>
    </w:p>
    <w:p w14:paraId="06040234" w14:textId="08535E94" w:rsidR="00474A6B" w:rsidRPr="004B3B11" w:rsidRDefault="00713FAE" w:rsidP="00474A6B">
      <w:pPr>
        <w:jc w:val="left"/>
        <w:rPr>
          <w:b/>
          <w:bCs/>
        </w:rPr>
      </w:pPr>
      <w:r w:rsidRPr="00713FAE">
        <w:rPr>
          <w:b/>
          <w:bCs/>
        </w:rPr>
        <w:lastRenderedPageBreak/>
        <w:t>The problems encountered are as follows:</w:t>
      </w:r>
    </w:p>
    <w:p w14:paraId="06F1BCFD" w14:textId="144DC0EE" w:rsidR="00474A6B" w:rsidRDefault="00713FAE" w:rsidP="00474A6B">
      <w:pPr>
        <w:pStyle w:val="a3"/>
        <w:numPr>
          <w:ilvl w:val="0"/>
          <w:numId w:val="3"/>
        </w:numPr>
        <w:ind w:firstLineChars="0"/>
        <w:jc w:val="left"/>
      </w:pPr>
      <w:r w:rsidRPr="00713FAE">
        <w:t xml:space="preserve">Line 448 of </w:t>
      </w:r>
      <w:proofErr w:type="spellStart"/>
      <w:r w:rsidRPr="00713FAE">
        <w:t>object.h</w:t>
      </w:r>
      <w:proofErr w:type="spellEnd"/>
    </w:p>
    <w:p w14:paraId="4E4F914A" w14:textId="4B747BF4" w:rsidR="00474A6B" w:rsidRDefault="00474A6B" w:rsidP="00474A6B">
      <w:pPr>
        <w:jc w:val="left"/>
      </w:pPr>
      <w:r>
        <w:rPr>
          <w:noProof/>
        </w:rPr>
        <w:drawing>
          <wp:inline distT="0" distB="0" distL="0" distR="0" wp14:anchorId="30F9B393" wp14:editId="766ADE6C">
            <wp:extent cx="5105400" cy="6762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40A32" w14:textId="7312F97D" w:rsidR="00474A6B" w:rsidRDefault="00713FAE" w:rsidP="00474A6B">
      <w:pPr>
        <w:jc w:val="left"/>
      </w:pPr>
      <w:r w:rsidRPr="00713FAE">
        <w:t xml:space="preserve">The reason is that slots in python's </w:t>
      </w:r>
      <w:proofErr w:type="spellStart"/>
      <w:r w:rsidRPr="00713FAE">
        <w:t>object.h</w:t>
      </w:r>
      <w:proofErr w:type="spellEnd"/>
      <w:r w:rsidRPr="00713FAE">
        <w:t xml:space="preserve"> conflict with Qt's Slot.</w:t>
      </w:r>
    </w:p>
    <w:p w14:paraId="67460A74" w14:textId="77777777" w:rsidR="00713FAE" w:rsidRDefault="00713FAE" w:rsidP="00474A6B">
      <w:pPr>
        <w:jc w:val="left"/>
      </w:pPr>
      <w:r w:rsidRPr="00713FAE">
        <w:t>solution:</w:t>
      </w:r>
    </w:p>
    <w:p w14:paraId="2CC69416" w14:textId="18329335" w:rsidR="00474A6B" w:rsidRPr="00713FAE" w:rsidRDefault="00713FAE" w:rsidP="00474A6B">
      <w:pPr>
        <w:jc w:val="left"/>
        <w:rPr>
          <w:b/>
        </w:rPr>
      </w:pPr>
      <w:r w:rsidRPr="00713FAE">
        <w:rPr>
          <w:b/>
        </w:rPr>
        <w:t>Original:</w:t>
      </w:r>
    </w:p>
    <w:p w14:paraId="63E32687" w14:textId="77777777" w:rsidR="00474A6B" w:rsidRDefault="00474A6B" w:rsidP="00474A6B">
      <w:pPr>
        <w:jc w:val="left"/>
      </w:pPr>
      <w:r>
        <w:t xml:space="preserve">typedef </w:t>
      </w:r>
      <w:proofErr w:type="gramStart"/>
      <w:r>
        <w:t>struct{</w:t>
      </w:r>
      <w:proofErr w:type="gramEnd"/>
    </w:p>
    <w:p w14:paraId="1C49E535" w14:textId="77777777" w:rsidR="00474A6B" w:rsidRDefault="00474A6B" w:rsidP="00474A6B">
      <w:pPr>
        <w:jc w:val="left"/>
      </w:pPr>
      <w:r>
        <w:t xml:space="preserve">    const char* name;</w:t>
      </w:r>
    </w:p>
    <w:p w14:paraId="59EAE5C3" w14:textId="77777777" w:rsidR="00474A6B" w:rsidRDefault="00474A6B" w:rsidP="00474A6B">
      <w:pPr>
        <w:jc w:val="left"/>
      </w:pPr>
      <w:r>
        <w:t xml:space="preserve">    int </w:t>
      </w:r>
      <w:proofErr w:type="spellStart"/>
      <w:r>
        <w:t>basicsize</w:t>
      </w:r>
      <w:proofErr w:type="spellEnd"/>
      <w:r>
        <w:t>;</w:t>
      </w:r>
    </w:p>
    <w:p w14:paraId="237D5CEF" w14:textId="77777777" w:rsidR="00474A6B" w:rsidRDefault="00474A6B" w:rsidP="00474A6B">
      <w:pPr>
        <w:jc w:val="left"/>
      </w:pPr>
      <w:r>
        <w:t xml:space="preserve">    int </w:t>
      </w:r>
      <w:proofErr w:type="spellStart"/>
      <w:r>
        <w:t>itemsize</w:t>
      </w:r>
      <w:proofErr w:type="spellEnd"/>
      <w:r>
        <w:t>;</w:t>
      </w:r>
    </w:p>
    <w:p w14:paraId="1B62F04D" w14:textId="77777777" w:rsidR="00474A6B" w:rsidRDefault="00474A6B" w:rsidP="00474A6B">
      <w:pPr>
        <w:jc w:val="left"/>
      </w:pPr>
      <w:r>
        <w:t xml:space="preserve">    unsigned int flags;</w:t>
      </w:r>
    </w:p>
    <w:p w14:paraId="3DA98BA5" w14:textId="77777777" w:rsidR="00474A6B" w:rsidRDefault="00474A6B" w:rsidP="00474A6B">
      <w:pPr>
        <w:jc w:val="left"/>
      </w:pPr>
      <w:r>
        <w:t xml:space="preserve">    </w:t>
      </w:r>
      <w:proofErr w:type="spellStart"/>
      <w:r>
        <w:t>PyType_Slot</w:t>
      </w:r>
      <w:proofErr w:type="spellEnd"/>
      <w:r>
        <w:t xml:space="preserve"> *slots; /* terminated by slot==0. */</w:t>
      </w:r>
    </w:p>
    <w:p w14:paraId="1B1BDD58" w14:textId="564F151A" w:rsidR="00474A6B" w:rsidRDefault="00474A6B" w:rsidP="00474A6B">
      <w:pPr>
        <w:jc w:val="left"/>
      </w:pPr>
      <w:r>
        <w:t xml:space="preserve">} </w:t>
      </w:r>
      <w:proofErr w:type="spellStart"/>
      <w:r>
        <w:t>PyType_Spec</w:t>
      </w:r>
      <w:proofErr w:type="spellEnd"/>
      <w:r>
        <w:t>;</w:t>
      </w:r>
    </w:p>
    <w:p w14:paraId="3E0D0FFC" w14:textId="0D401638" w:rsidR="00713FAE" w:rsidRPr="00713FAE" w:rsidRDefault="00713FAE" w:rsidP="00474A6B">
      <w:pPr>
        <w:jc w:val="left"/>
        <w:rPr>
          <w:b/>
        </w:rPr>
      </w:pPr>
      <w:r>
        <w:rPr>
          <w:b/>
        </w:rPr>
        <w:t>C</w:t>
      </w:r>
      <w:r w:rsidRPr="00713FAE">
        <w:rPr>
          <w:b/>
        </w:rPr>
        <w:t>hange:</w:t>
      </w:r>
    </w:p>
    <w:p w14:paraId="2D681B10" w14:textId="3F1FB26F" w:rsidR="00474A6B" w:rsidRDefault="00474A6B" w:rsidP="00474A6B">
      <w:pPr>
        <w:jc w:val="left"/>
      </w:pPr>
      <w:r>
        <w:t xml:space="preserve">typedef </w:t>
      </w:r>
      <w:proofErr w:type="gramStart"/>
      <w:r>
        <w:t>struct{</w:t>
      </w:r>
      <w:proofErr w:type="gramEnd"/>
    </w:p>
    <w:p w14:paraId="0DE2FF98" w14:textId="77777777" w:rsidR="00474A6B" w:rsidRDefault="00474A6B" w:rsidP="00474A6B">
      <w:pPr>
        <w:jc w:val="left"/>
      </w:pPr>
      <w:r>
        <w:t xml:space="preserve">    const char* name;</w:t>
      </w:r>
    </w:p>
    <w:p w14:paraId="58742855" w14:textId="77777777" w:rsidR="00474A6B" w:rsidRDefault="00474A6B" w:rsidP="00474A6B">
      <w:pPr>
        <w:jc w:val="left"/>
      </w:pPr>
      <w:r>
        <w:t xml:space="preserve">    int </w:t>
      </w:r>
      <w:proofErr w:type="spellStart"/>
      <w:r>
        <w:t>basicsize</w:t>
      </w:r>
      <w:proofErr w:type="spellEnd"/>
      <w:r>
        <w:t>;</w:t>
      </w:r>
    </w:p>
    <w:p w14:paraId="7B3C34F8" w14:textId="77777777" w:rsidR="00474A6B" w:rsidRDefault="00474A6B" w:rsidP="00474A6B">
      <w:pPr>
        <w:jc w:val="left"/>
      </w:pPr>
      <w:r>
        <w:t xml:space="preserve">    int </w:t>
      </w:r>
      <w:proofErr w:type="spellStart"/>
      <w:r>
        <w:t>itemsize</w:t>
      </w:r>
      <w:proofErr w:type="spellEnd"/>
      <w:r>
        <w:t>;</w:t>
      </w:r>
    </w:p>
    <w:p w14:paraId="4FC9041B" w14:textId="77777777" w:rsidR="00474A6B" w:rsidRDefault="00474A6B" w:rsidP="00474A6B">
      <w:pPr>
        <w:jc w:val="left"/>
      </w:pPr>
      <w:r>
        <w:t xml:space="preserve">    unsigned int flags;</w:t>
      </w:r>
    </w:p>
    <w:p w14:paraId="6DAF5CF1" w14:textId="7A98A83C" w:rsidR="00474A6B" w:rsidRPr="00474A6B" w:rsidRDefault="00474A6B" w:rsidP="00474A6B">
      <w:pPr>
        <w:jc w:val="left"/>
        <w:rPr>
          <w:color w:val="FF0000"/>
        </w:rPr>
      </w:pPr>
      <w:r w:rsidRPr="00474A6B">
        <w:rPr>
          <w:color w:val="FF0000"/>
        </w:rPr>
        <w:t xml:space="preserve">    #</w:t>
      </w:r>
      <w:proofErr w:type="spellStart"/>
      <w:r w:rsidRPr="00474A6B">
        <w:rPr>
          <w:color w:val="FF0000"/>
        </w:rPr>
        <w:t>undef</w:t>
      </w:r>
      <w:proofErr w:type="spellEnd"/>
      <w:r w:rsidRPr="00474A6B">
        <w:rPr>
          <w:color w:val="FF0000"/>
        </w:rPr>
        <w:t xml:space="preserve"> slots     //</w:t>
      </w:r>
      <w:bookmarkStart w:id="0" w:name="_GoBack"/>
      <w:bookmarkEnd w:id="0"/>
      <w:r w:rsidR="00170406" w:rsidRPr="00170406">
        <w:rPr>
          <w:color w:val="FF0000"/>
        </w:rPr>
        <w:t xml:space="preserve"> Here to cancel the slots macro definition</w:t>
      </w:r>
    </w:p>
    <w:p w14:paraId="7B8D8148" w14:textId="77777777" w:rsidR="00474A6B" w:rsidRDefault="00474A6B" w:rsidP="00474A6B">
      <w:pPr>
        <w:jc w:val="left"/>
      </w:pPr>
      <w:r>
        <w:t xml:space="preserve">    </w:t>
      </w:r>
      <w:proofErr w:type="spellStart"/>
      <w:r>
        <w:t>PyType_Slot</w:t>
      </w:r>
      <w:proofErr w:type="spellEnd"/>
      <w:r>
        <w:t xml:space="preserve"> *slots; /* terminated by slot==0. */</w:t>
      </w:r>
    </w:p>
    <w:p w14:paraId="7EA5B18C" w14:textId="1568F820" w:rsidR="00474A6B" w:rsidRPr="00474A6B" w:rsidRDefault="00474A6B" w:rsidP="00474A6B">
      <w:pPr>
        <w:jc w:val="left"/>
        <w:rPr>
          <w:color w:val="FF0000"/>
        </w:rPr>
      </w:pPr>
      <w:r w:rsidRPr="00474A6B">
        <w:rPr>
          <w:color w:val="FF0000"/>
        </w:rPr>
        <w:t xml:space="preserve">    #define slots Q_SLOTS　　//</w:t>
      </w:r>
      <w:r w:rsidR="00170406" w:rsidRPr="00170406">
        <w:rPr>
          <w:color w:val="FF0000"/>
        </w:rPr>
        <w:t xml:space="preserve"> The restoration of the slots macro definition here is consistent with that in </w:t>
      </w:r>
      <w:proofErr w:type="spellStart"/>
      <w:r w:rsidR="00170406" w:rsidRPr="00170406">
        <w:rPr>
          <w:color w:val="FF0000"/>
        </w:rPr>
        <w:t>QObjectDefs.h</w:t>
      </w:r>
      <w:proofErr w:type="spellEnd"/>
      <w:r w:rsidR="00170406" w:rsidRPr="00170406">
        <w:rPr>
          <w:color w:val="FF0000"/>
        </w:rPr>
        <w:t xml:space="preserve"> in QT</w:t>
      </w:r>
    </w:p>
    <w:p w14:paraId="64F3EFA3" w14:textId="5183012F" w:rsidR="00474A6B" w:rsidRDefault="00474A6B" w:rsidP="00474A6B">
      <w:pPr>
        <w:jc w:val="left"/>
      </w:pPr>
      <w:r>
        <w:t xml:space="preserve">} </w:t>
      </w:r>
      <w:proofErr w:type="spellStart"/>
      <w:r>
        <w:t>PyType_Spec</w:t>
      </w:r>
      <w:proofErr w:type="spellEnd"/>
      <w:r>
        <w:t>;</w:t>
      </w:r>
    </w:p>
    <w:p w14:paraId="29D145BC" w14:textId="77777777" w:rsidR="00474A6B" w:rsidRDefault="00474A6B" w:rsidP="00474A6B">
      <w:pPr>
        <w:jc w:val="left"/>
      </w:pPr>
    </w:p>
    <w:p w14:paraId="263B0100" w14:textId="545605E3" w:rsidR="00474A6B" w:rsidRDefault="00713FAE" w:rsidP="00474A6B">
      <w:pPr>
        <w:pStyle w:val="a3"/>
        <w:numPr>
          <w:ilvl w:val="0"/>
          <w:numId w:val="3"/>
        </w:numPr>
        <w:ind w:firstLineChars="0"/>
        <w:jc w:val="left"/>
      </w:pPr>
      <w:r w:rsidRPr="00713FAE">
        <w:t xml:space="preserve">he </w:t>
      </w:r>
      <w:proofErr w:type="spellStart"/>
      <w:proofErr w:type="gramStart"/>
      <w:r w:rsidRPr="00713FAE">
        <w:rPr>
          <w:b/>
        </w:rPr>
        <w:t>import</w:t>
      </w:r>
      <w:proofErr w:type="gramEnd"/>
      <w:r w:rsidRPr="00713FAE">
        <w:rPr>
          <w:b/>
        </w:rPr>
        <w:t>_array</w:t>
      </w:r>
      <w:proofErr w:type="spellEnd"/>
      <w:r w:rsidRPr="00713FAE">
        <w:rPr>
          <w:b/>
        </w:rPr>
        <w:t xml:space="preserve"> </w:t>
      </w:r>
      <w:r w:rsidRPr="00713FAE">
        <w:t>function reports an error</w:t>
      </w:r>
    </w:p>
    <w:p w14:paraId="61189C2A" w14:textId="2753212E" w:rsidR="00D469FA" w:rsidRDefault="00D469FA" w:rsidP="00D469FA">
      <w:pPr>
        <w:jc w:val="left"/>
      </w:pPr>
      <w:r>
        <w:t>{</w:t>
      </w:r>
    </w:p>
    <w:p w14:paraId="082BEC86" w14:textId="3B2CB34F" w:rsidR="00D469FA" w:rsidRDefault="00D469FA" w:rsidP="00D469FA">
      <w:pPr>
        <w:jc w:val="left"/>
      </w:pPr>
      <w:proofErr w:type="spellStart"/>
      <w:r>
        <w:t>import_</w:t>
      </w:r>
      <w:proofErr w:type="gramStart"/>
      <w:r>
        <w:t>array</w:t>
      </w:r>
      <w:proofErr w:type="spellEnd"/>
      <w:r>
        <w:t>(</w:t>
      </w:r>
      <w:proofErr w:type="gramEnd"/>
      <w:r>
        <w:t>);</w:t>
      </w:r>
    </w:p>
    <w:p w14:paraId="17005946" w14:textId="337630F0" w:rsidR="00D469FA" w:rsidRDefault="00D469FA" w:rsidP="00D469FA">
      <w:pPr>
        <w:jc w:val="left"/>
      </w:pPr>
      <w:r>
        <w:t>}</w:t>
      </w:r>
    </w:p>
    <w:p w14:paraId="4AF1A5E5" w14:textId="0188026D" w:rsidR="00D469FA" w:rsidRDefault="00713FAE" w:rsidP="00D469FA">
      <w:pPr>
        <w:jc w:val="left"/>
      </w:pPr>
      <w:r w:rsidRPr="00713FAE">
        <w:t>Select the error message and jump to the error location: line 1531 of the _</w:t>
      </w:r>
      <w:proofErr w:type="spellStart"/>
      <w:r w:rsidRPr="00713FAE">
        <w:t>multiarray_api.h</w:t>
      </w:r>
      <w:proofErr w:type="spellEnd"/>
      <w:r w:rsidRPr="00713FAE">
        <w:t xml:space="preserve"> function</w:t>
      </w:r>
    </w:p>
    <w:p w14:paraId="6ED3A5DB" w14:textId="1343F12C" w:rsidR="00D469FA" w:rsidRPr="00D469FA" w:rsidRDefault="00713FAE" w:rsidP="00D469FA">
      <w:pPr>
        <w:jc w:val="left"/>
        <w:rPr>
          <w:color w:val="FF0000"/>
        </w:rPr>
      </w:pPr>
      <w:r w:rsidRPr="00713FAE">
        <w:rPr>
          <w:color w:val="FF0000"/>
        </w:rPr>
        <w:t xml:space="preserve">Remove the </w:t>
      </w:r>
      <w:r>
        <w:rPr>
          <w:color w:val="FF0000"/>
        </w:rPr>
        <w:t>“</w:t>
      </w:r>
      <w:r w:rsidRPr="00713FAE">
        <w:rPr>
          <w:color w:val="FF0000"/>
        </w:rPr>
        <w:t>return NULL</w:t>
      </w:r>
      <w:r>
        <w:rPr>
          <w:color w:val="FF0000"/>
        </w:rPr>
        <w:t>”</w:t>
      </w:r>
      <w:r w:rsidRPr="00713FAE">
        <w:rPr>
          <w:color w:val="FF0000"/>
        </w:rPr>
        <w:t xml:space="preserve"> of </w:t>
      </w:r>
      <w:r>
        <w:rPr>
          <w:color w:val="FF0000"/>
        </w:rPr>
        <w:t>this</w:t>
      </w:r>
      <w:r w:rsidRPr="00713FAE">
        <w:rPr>
          <w:color w:val="FF0000"/>
        </w:rPr>
        <w:t xml:space="preserve"> row;</w:t>
      </w:r>
    </w:p>
    <w:p w14:paraId="02BE07A5" w14:textId="77777777" w:rsidR="00474A6B" w:rsidRPr="00713FAE" w:rsidRDefault="00474A6B" w:rsidP="00474A6B">
      <w:pPr>
        <w:jc w:val="left"/>
      </w:pPr>
    </w:p>
    <w:sectPr w:rsidR="00474A6B" w:rsidRPr="00713F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12405"/>
    <w:multiLevelType w:val="hybridMultilevel"/>
    <w:tmpl w:val="1D2A2E52"/>
    <w:lvl w:ilvl="0" w:tplc="E11203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6505BF"/>
    <w:multiLevelType w:val="hybridMultilevel"/>
    <w:tmpl w:val="50AAE270"/>
    <w:lvl w:ilvl="0" w:tplc="E11203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577C43"/>
    <w:multiLevelType w:val="hybridMultilevel"/>
    <w:tmpl w:val="80107E16"/>
    <w:lvl w:ilvl="0" w:tplc="E11203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DMyNDI0NTM2MDRR0lEKTi0uzszPAykwrAUACaaOLiwAAAA="/>
  </w:docVars>
  <w:rsids>
    <w:rsidRoot w:val="00226D59"/>
    <w:rsid w:val="00036146"/>
    <w:rsid w:val="000F57F2"/>
    <w:rsid w:val="001324EC"/>
    <w:rsid w:val="001515F9"/>
    <w:rsid w:val="00170406"/>
    <w:rsid w:val="00226D59"/>
    <w:rsid w:val="00381FAA"/>
    <w:rsid w:val="00471C36"/>
    <w:rsid w:val="00474A6B"/>
    <w:rsid w:val="004B3B11"/>
    <w:rsid w:val="005E24AD"/>
    <w:rsid w:val="005F3DD0"/>
    <w:rsid w:val="0069319B"/>
    <w:rsid w:val="00713FAE"/>
    <w:rsid w:val="00896EC3"/>
    <w:rsid w:val="00963498"/>
    <w:rsid w:val="00983E87"/>
    <w:rsid w:val="00AA4386"/>
    <w:rsid w:val="00D469FA"/>
    <w:rsid w:val="00D913C1"/>
    <w:rsid w:val="00ED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0B26E"/>
  <w15:chartTrackingRefBased/>
  <w15:docId w15:val="{659D62EF-1EEB-4658-B972-CE97C8D83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913C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41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393</Words>
  <Characters>2242</Characters>
  <Application>Microsoft Office Word</Application>
  <DocSecurity>0</DocSecurity>
  <Lines>18</Lines>
  <Paragraphs>5</Paragraphs>
  <ScaleCrop>false</ScaleCrop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AS_Calcium Imaging</dc:creator>
  <cp:keywords/>
  <dc:description/>
  <cp:lastModifiedBy>changhao liu</cp:lastModifiedBy>
  <cp:revision>14</cp:revision>
  <dcterms:created xsi:type="dcterms:W3CDTF">2021-04-08T14:35:00Z</dcterms:created>
  <dcterms:modified xsi:type="dcterms:W3CDTF">2022-04-28T14:06:00Z</dcterms:modified>
</cp:coreProperties>
</file>